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5009D1" w14:textId="77777777" w:rsidR="0047685C" w:rsidRPr="0047685C" w:rsidRDefault="0047685C" w:rsidP="0047685C">
      <w:pPr>
        <w:shd w:val="clear" w:color="auto" w:fill="FFFFFF"/>
        <w:spacing w:before="300" w:after="150" w:line="600" w:lineRule="atLeast"/>
        <w:outlineLvl w:val="0"/>
        <w:rPr>
          <w:rFonts w:ascii="Trebuchet MS" w:eastAsia="Times New Roman" w:hAnsi="Trebuchet MS" w:cs="Times New Roman"/>
          <w:b/>
          <w:bCs/>
          <w:color w:val="242424"/>
          <w:kern w:val="36"/>
          <w:sz w:val="40"/>
          <w:szCs w:val="40"/>
          <w:lang w:eastAsia="en-GB"/>
        </w:rPr>
      </w:pPr>
      <w:bookmarkStart w:id="0" w:name="_GoBack"/>
      <w:bookmarkEnd w:id="0"/>
      <w:r w:rsidRPr="0047685C">
        <w:rPr>
          <w:rFonts w:ascii="Trebuchet MS" w:eastAsia="Times New Roman" w:hAnsi="Trebuchet MS" w:cs="Times New Roman"/>
          <w:b/>
          <w:bCs/>
          <w:color w:val="242424"/>
          <w:kern w:val="36"/>
          <w:sz w:val="40"/>
          <w:szCs w:val="40"/>
          <w:lang w:eastAsia="en-GB"/>
        </w:rPr>
        <w:t>A Discussion of the Energy Transition Ahead</w:t>
      </w:r>
    </w:p>
    <w:p w14:paraId="10958D8A" w14:textId="0B383ADF" w:rsidR="0047685C" w:rsidRDefault="0047685C" w:rsidP="0047685C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  <w:r w:rsidRPr="0047685C">
        <w:rPr>
          <w:rFonts w:ascii="Arial" w:eastAsia="Times New Roman" w:hAnsi="Arial" w:cs="Arial"/>
          <w:color w:val="242424"/>
          <w:sz w:val="21"/>
          <w:szCs w:val="21"/>
          <w:lang w:eastAsia="en-GB"/>
        </w:rPr>
        <w:t xml:space="preserve">The </w:t>
      </w:r>
      <w:r>
        <w:rPr>
          <w:rFonts w:ascii="Arial" w:eastAsia="Times New Roman" w:hAnsi="Arial" w:cs="Arial"/>
          <w:color w:val="242424"/>
          <w:sz w:val="21"/>
          <w:szCs w:val="21"/>
          <w:lang w:eastAsia="en-GB"/>
        </w:rPr>
        <w:t xml:space="preserve">25 min </w:t>
      </w:r>
      <w:r w:rsidRPr="0047685C">
        <w:rPr>
          <w:rFonts w:ascii="Arial" w:eastAsia="Times New Roman" w:hAnsi="Arial" w:cs="Arial"/>
          <w:color w:val="242424"/>
          <w:sz w:val="21"/>
          <w:szCs w:val="21"/>
          <w:lang w:eastAsia="en-GB"/>
        </w:rPr>
        <w:t xml:space="preserve">video from Al Jazeera discusses a Greenpeace report on how it is possible for the world to rely upon renewable energy alone by 2050. Three energy analysts discuss this proposal. You </w:t>
      </w:r>
      <w:r>
        <w:rPr>
          <w:rFonts w:ascii="Arial" w:eastAsia="Times New Roman" w:hAnsi="Arial" w:cs="Arial"/>
          <w:color w:val="242424"/>
          <w:sz w:val="21"/>
          <w:szCs w:val="21"/>
          <w:lang w:eastAsia="en-GB"/>
        </w:rPr>
        <w:t>will</w:t>
      </w:r>
      <w:r w:rsidRPr="0047685C">
        <w:rPr>
          <w:rFonts w:ascii="Arial" w:eastAsia="Times New Roman" w:hAnsi="Arial" w:cs="Arial"/>
          <w:color w:val="242424"/>
          <w:sz w:val="21"/>
          <w:szCs w:val="21"/>
          <w:lang w:eastAsia="en-GB"/>
        </w:rPr>
        <w:t xml:space="preserve"> watch the video as a class. </w:t>
      </w:r>
      <w:r>
        <w:rPr>
          <w:rFonts w:ascii="Arial" w:eastAsia="Times New Roman" w:hAnsi="Arial" w:cs="Arial"/>
          <w:color w:val="242424"/>
          <w:sz w:val="21"/>
          <w:szCs w:val="21"/>
          <w:lang w:eastAsia="en-GB"/>
        </w:rPr>
        <w:t>You will be given a word wall of the advanced vocabulary used in the video. Complete the questions below:</w:t>
      </w:r>
    </w:p>
    <w:p w14:paraId="038EFD25" w14:textId="77777777" w:rsidR="0047685C" w:rsidRPr="0047685C" w:rsidRDefault="0047685C" w:rsidP="0047685C">
      <w:pPr>
        <w:spacing w:after="150" w:line="240" w:lineRule="auto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  <w:r w:rsidRPr="0047685C">
        <w:rPr>
          <w:rFonts w:ascii="Arial" w:eastAsia="Times New Roman" w:hAnsi="Arial" w:cs="Arial"/>
          <w:b/>
          <w:bCs/>
          <w:color w:val="242424"/>
          <w:sz w:val="21"/>
          <w:szCs w:val="21"/>
          <w:lang w:eastAsia="en-GB"/>
        </w:rPr>
        <w:t>Student Task:</w:t>
      </w:r>
    </w:p>
    <w:p w14:paraId="1F92328F" w14:textId="77777777" w:rsidR="0047685C" w:rsidRPr="0047685C" w:rsidRDefault="0047685C" w:rsidP="0047685C">
      <w:pPr>
        <w:spacing w:after="150" w:line="240" w:lineRule="auto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  <w:r w:rsidRPr="0047685C">
        <w:rPr>
          <w:rFonts w:ascii="Arial" w:eastAsia="Times New Roman" w:hAnsi="Arial" w:cs="Arial"/>
          <w:color w:val="242424"/>
          <w:sz w:val="21"/>
          <w:szCs w:val="21"/>
          <w:lang w:eastAsia="en-GB"/>
        </w:rPr>
        <w:t>Questions from Al Jazeera Inside Story: Can We Rely on Renewable Energy?</w:t>
      </w:r>
    </w:p>
    <w:p w14:paraId="46AA61AE" w14:textId="6CE9EA75" w:rsidR="0047685C" w:rsidRDefault="0047685C" w:rsidP="0047685C">
      <w:pPr>
        <w:numPr>
          <w:ilvl w:val="0"/>
          <w:numId w:val="1"/>
        </w:numPr>
        <w:spacing w:before="100" w:beforeAutospacing="1" w:after="48" w:line="300" w:lineRule="atLeast"/>
        <w:ind w:left="375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  <w:r w:rsidRPr="0047685C">
        <w:rPr>
          <w:rFonts w:ascii="Arial" w:eastAsia="Times New Roman" w:hAnsi="Arial" w:cs="Arial"/>
          <w:color w:val="242424"/>
          <w:sz w:val="21"/>
          <w:szCs w:val="21"/>
          <w:lang w:eastAsia="en-GB"/>
        </w:rPr>
        <w:t>What would be the costs and savings per year worldwide to convert to 100% renewable energy?</w:t>
      </w:r>
    </w:p>
    <w:p w14:paraId="64D47846" w14:textId="02F1BE18" w:rsidR="0047685C" w:rsidRDefault="0047685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0F16562B" w14:textId="77777777" w:rsidR="0047685C" w:rsidRPr="0047685C" w:rsidRDefault="0047685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11721FDD" w14:textId="4616F351" w:rsidR="0047685C" w:rsidRDefault="0047685C" w:rsidP="0047685C">
      <w:pPr>
        <w:numPr>
          <w:ilvl w:val="0"/>
          <w:numId w:val="1"/>
        </w:numPr>
        <w:spacing w:before="100" w:beforeAutospacing="1" w:after="48" w:line="300" w:lineRule="atLeast"/>
        <w:ind w:left="375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  <w:r w:rsidRPr="0047685C">
        <w:rPr>
          <w:rFonts w:ascii="Arial" w:eastAsia="Times New Roman" w:hAnsi="Arial" w:cs="Arial"/>
          <w:color w:val="242424"/>
          <w:sz w:val="21"/>
          <w:szCs w:val="21"/>
          <w:lang w:eastAsia="en-GB"/>
        </w:rPr>
        <w:t>How does Greenpeace suggest we should transition to 100% renewables by 2050?</w:t>
      </w:r>
    </w:p>
    <w:p w14:paraId="6CD1B125" w14:textId="77777777" w:rsidR="0047685C" w:rsidRDefault="0047685C" w:rsidP="0047685C">
      <w:pPr>
        <w:pStyle w:val="ListParagraph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798134C0" w14:textId="66F472FB" w:rsidR="0047685C" w:rsidRDefault="0047685C" w:rsidP="0047685C">
      <w:pPr>
        <w:spacing w:before="100" w:beforeAutospacing="1" w:after="48" w:line="300" w:lineRule="atLeast"/>
        <w:ind w:left="375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4AEC0357" w14:textId="77777777" w:rsidR="0047685C" w:rsidRPr="0047685C" w:rsidRDefault="0047685C" w:rsidP="0047685C">
      <w:pPr>
        <w:spacing w:before="100" w:beforeAutospacing="1" w:after="48" w:line="300" w:lineRule="atLeast"/>
        <w:ind w:left="375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623D17FB" w14:textId="4385BAF9" w:rsidR="0047685C" w:rsidRDefault="0047685C" w:rsidP="0047685C">
      <w:pPr>
        <w:numPr>
          <w:ilvl w:val="0"/>
          <w:numId w:val="1"/>
        </w:numPr>
        <w:spacing w:before="100" w:beforeAutospacing="1" w:after="48" w:line="300" w:lineRule="atLeast"/>
        <w:ind w:left="375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  <w:r w:rsidRPr="0047685C">
        <w:rPr>
          <w:rFonts w:ascii="Arial" w:eastAsia="Times New Roman" w:hAnsi="Arial" w:cs="Arial"/>
          <w:color w:val="242424"/>
          <w:sz w:val="21"/>
          <w:szCs w:val="21"/>
          <w:lang w:eastAsia="en-GB"/>
        </w:rPr>
        <w:t>What are the economic drivers for this transition? Does it need subsidising?</w:t>
      </w:r>
    </w:p>
    <w:p w14:paraId="7C62B6E6" w14:textId="5B48F99E" w:rsidR="0047685C" w:rsidRDefault="0047685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199D1A83" w14:textId="4C6EF0A4" w:rsidR="0047685C" w:rsidRDefault="0047685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5712A881" w14:textId="77777777" w:rsidR="008D140C" w:rsidRPr="0047685C" w:rsidRDefault="008D140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5CCDE8F3" w14:textId="720F8A97" w:rsidR="0047685C" w:rsidRDefault="0047685C" w:rsidP="0047685C">
      <w:pPr>
        <w:numPr>
          <w:ilvl w:val="0"/>
          <w:numId w:val="1"/>
        </w:numPr>
        <w:spacing w:before="100" w:beforeAutospacing="1" w:after="48" w:line="300" w:lineRule="atLeast"/>
        <w:ind w:left="375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  <w:r w:rsidRPr="0047685C">
        <w:rPr>
          <w:rFonts w:ascii="Arial" w:eastAsia="Times New Roman" w:hAnsi="Arial" w:cs="Arial"/>
          <w:color w:val="242424"/>
          <w:sz w:val="21"/>
          <w:szCs w:val="21"/>
          <w:lang w:eastAsia="en-GB"/>
        </w:rPr>
        <w:t>Has Greenpeace been reliable in its past predictions for renewable energy development?</w:t>
      </w:r>
    </w:p>
    <w:p w14:paraId="3C697A4D" w14:textId="77777777" w:rsidR="0047685C" w:rsidRDefault="0047685C" w:rsidP="0047685C">
      <w:pPr>
        <w:pStyle w:val="ListParagraph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3C345CB4" w14:textId="77777777" w:rsidR="008D140C" w:rsidRPr="0047685C" w:rsidRDefault="008D140C" w:rsidP="0047685C">
      <w:pPr>
        <w:spacing w:before="100" w:beforeAutospacing="1" w:after="48" w:line="300" w:lineRule="atLeast"/>
        <w:ind w:left="375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626E9A47" w14:textId="3585BDD4" w:rsidR="0047685C" w:rsidRDefault="0047685C" w:rsidP="0047685C">
      <w:pPr>
        <w:numPr>
          <w:ilvl w:val="0"/>
          <w:numId w:val="1"/>
        </w:numPr>
        <w:spacing w:before="100" w:beforeAutospacing="1" w:after="48" w:line="300" w:lineRule="atLeast"/>
        <w:ind w:left="375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  <w:r w:rsidRPr="0047685C">
        <w:rPr>
          <w:rFonts w:ascii="Arial" w:eastAsia="Times New Roman" w:hAnsi="Arial" w:cs="Arial"/>
          <w:color w:val="242424"/>
          <w:sz w:val="21"/>
          <w:szCs w:val="21"/>
          <w:lang w:eastAsia="en-GB"/>
        </w:rPr>
        <w:t>How would systems thinking transform the conversation about electric vehicles?</w:t>
      </w:r>
    </w:p>
    <w:p w14:paraId="3ED6AB1B" w14:textId="0AA20A62" w:rsidR="008D140C" w:rsidRDefault="008D140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057507EE" w14:textId="77777777" w:rsidR="008D140C" w:rsidRPr="0047685C" w:rsidRDefault="008D140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48217421" w14:textId="60A91F7C" w:rsidR="0047685C" w:rsidRDefault="0047685C" w:rsidP="0047685C">
      <w:pPr>
        <w:numPr>
          <w:ilvl w:val="0"/>
          <w:numId w:val="1"/>
        </w:numPr>
        <w:spacing w:before="100" w:beforeAutospacing="1" w:after="48" w:line="300" w:lineRule="atLeast"/>
        <w:ind w:left="375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  <w:r w:rsidRPr="0047685C">
        <w:rPr>
          <w:rFonts w:ascii="Arial" w:eastAsia="Times New Roman" w:hAnsi="Arial" w:cs="Arial"/>
          <w:color w:val="242424"/>
          <w:sz w:val="21"/>
          <w:szCs w:val="21"/>
          <w:lang w:eastAsia="en-GB"/>
        </w:rPr>
        <w:t>How could the Dutch experience help us think about the challenges of moving industries such as steel and cement away from fossil fuels?</w:t>
      </w:r>
    </w:p>
    <w:p w14:paraId="1D8C587A" w14:textId="77777777" w:rsidR="0047685C" w:rsidRPr="0047685C" w:rsidRDefault="0047685C" w:rsidP="0047685C">
      <w:pPr>
        <w:spacing w:before="100" w:beforeAutospacing="1" w:after="48" w:line="300" w:lineRule="atLeast"/>
        <w:ind w:left="375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4670E3C4" w14:textId="41C7FD8E" w:rsidR="0047685C" w:rsidRDefault="0047685C" w:rsidP="0047685C">
      <w:pPr>
        <w:numPr>
          <w:ilvl w:val="0"/>
          <w:numId w:val="1"/>
        </w:numPr>
        <w:spacing w:before="100" w:beforeAutospacing="1" w:after="48" w:line="300" w:lineRule="atLeast"/>
        <w:ind w:left="375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  <w:r w:rsidRPr="0047685C">
        <w:rPr>
          <w:rFonts w:ascii="Arial" w:eastAsia="Times New Roman" w:hAnsi="Arial" w:cs="Arial"/>
          <w:color w:val="242424"/>
          <w:sz w:val="21"/>
          <w:szCs w:val="21"/>
          <w:lang w:eastAsia="en-GB"/>
        </w:rPr>
        <w:t>How is Germany transitioning to renewables? What are its characteristics?</w:t>
      </w:r>
    </w:p>
    <w:p w14:paraId="30571A16" w14:textId="2C2B003C" w:rsidR="0047685C" w:rsidRDefault="0047685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08B4D551" w14:textId="3FD544B4" w:rsidR="0047685C" w:rsidRDefault="0047685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73B979AA" w14:textId="77777777" w:rsidR="008D140C" w:rsidRPr="0047685C" w:rsidRDefault="008D140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73DE9E82" w14:textId="77777777" w:rsidR="0047685C" w:rsidRPr="0047685C" w:rsidRDefault="0047685C" w:rsidP="0047685C">
      <w:pPr>
        <w:numPr>
          <w:ilvl w:val="0"/>
          <w:numId w:val="1"/>
        </w:numPr>
        <w:spacing w:before="100" w:beforeAutospacing="1" w:after="48" w:line="300" w:lineRule="atLeast"/>
        <w:ind w:left="375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  <w:r w:rsidRPr="0047685C">
        <w:rPr>
          <w:rFonts w:ascii="Arial" w:eastAsia="Times New Roman" w:hAnsi="Arial" w:cs="Arial"/>
          <w:color w:val="242424"/>
          <w:sz w:val="21"/>
          <w:szCs w:val="21"/>
          <w:lang w:eastAsia="en-GB"/>
        </w:rPr>
        <w:t>Explain how it is possible to transition to 100% electric vehicles.</w:t>
      </w:r>
    </w:p>
    <w:p w14:paraId="661B603E" w14:textId="43481380" w:rsidR="0047685C" w:rsidRDefault="0047685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3F20DB55" w14:textId="2D7D6B84" w:rsidR="0047685C" w:rsidRDefault="0047685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3F926B10" w14:textId="77777777" w:rsidR="008D140C" w:rsidRDefault="008D140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3E73C5EE" w14:textId="1C683DE6" w:rsidR="0047685C" w:rsidRDefault="0047685C" w:rsidP="0047685C">
      <w:pPr>
        <w:numPr>
          <w:ilvl w:val="0"/>
          <w:numId w:val="1"/>
        </w:numPr>
        <w:spacing w:before="100" w:beforeAutospacing="1" w:after="48" w:line="300" w:lineRule="atLeast"/>
        <w:ind w:left="375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  <w:r w:rsidRPr="0047685C">
        <w:rPr>
          <w:rFonts w:ascii="Arial" w:eastAsia="Times New Roman" w:hAnsi="Arial" w:cs="Arial"/>
          <w:color w:val="242424"/>
          <w:sz w:val="21"/>
          <w:szCs w:val="21"/>
          <w:lang w:eastAsia="en-GB"/>
        </w:rPr>
        <w:t>What are the challenges to a transition to renewables everywhere?</w:t>
      </w:r>
    </w:p>
    <w:p w14:paraId="7CADA89A" w14:textId="6A8B30CE" w:rsidR="0047685C" w:rsidRDefault="0047685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78DC425F" w14:textId="6F2222EB" w:rsidR="0047685C" w:rsidRDefault="0047685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0BA296F9" w14:textId="77777777" w:rsidR="008D140C" w:rsidRPr="0047685C" w:rsidRDefault="008D140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7A7D1A18" w14:textId="2D2A121C" w:rsidR="0047685C" w:rsidRDefault="0047685C" w:rsidP="0047685C">
      <w:pPr>
        <w:numPr>
          <w:ilvl w:val="0"/>
          <w:numId w:val="1"/>
        </w:numPr>
        <w:spacing w:before="100" w:beforeAutospacing="1" w:after="48" w:line="300" w:lineRule="atLeast"/>
        <w:ind w:left="375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  <w:r w:rsidRPr="0047685C">
        <w:rPr>
          <w:rFonts w:ascii="Arial" w:eastAsia="Times New Roman" w:hAnsi="Arial" w:cs="Arial"/>
          <w:color w:val="242424"/>
          <w:sz w:val="21"/>
          <w:szCs w:val="21"/>
          <w:lang w:eastAsia="en-GB"/>
        </w:rPr>
        <w:t>What are the attractions for LEDCs of renewable energy?</w:t>
      </w:r>
    </w:p>
    <w:p w14:paraId="682E273B" w14:textId="401A8466" w:rsidR="0047685C" w:rsidRDefault="0047685C" w:rsidP="0047685C">
      <w:pPr>
        <w:pStyle w:val="ListParagraph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54561864" w14:textId="77867CD6" w:rsidR="0047685C" w:rsidRDefault="0047685C" w:rsidP="0047685C">
      <w:pPr>
        <w:pStyle w:val="ListParagraph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7D700849" w14:textId="75BDDD05" w:rsidR="008D140C" w:rsidRDefault="008D140C" w:rsidP="0047685C">
      <w:pPr>
        <w:pStyle w:val="ListParagraph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0FD5056D" w14:textId="77777777" w:rsidR="008D140C" w:rsidRDefault="008D140C" w:rsidP="0047685C">
      <w:pPr>
        <w:pStyle w:val="ListParagraph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420580E2" w14:textId="77777777" w:rsidR="0047685C" w:rsidRPr="0047685C" w:rsidRDefault="0047685C" w:rsidP="0047685C">
      <w:pPr>
        <w:spacing w:before="100" w:beforeAutospacing="1" w:after="48" w:line="300" w:lineRule="atLeast"/>
        <w:ind w:left="375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2C5EF45F" w14:textId="4DA3E710" w:rsidR="0047685C" w:rsidRDefault="0047685C" w:rsidP="0047685C">
      <w:pPr>
        <w:numPr>
          <w:ilvl w:val="0"/>
          <w:numId w:val="1"/>
        </w:numPr>
        <w:spacing w:before="100" w:beforeAutospacing="1" w:after="48" w:line="300" w:lineRule="atLeast"/>
        <w:ind w:left="375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  <w:r w:rsidRPr="0047685C">
        <w:rPr>
          <w:rFonts w:ascii="Arial" w:eastAsia="Times New Roman" w:hAnsi="Arial" w:cs="Arial"/>
          <w:color w:val="242424"/>
          <w:sz w:val="21"/>
          <w:szCs w:val="21"/>
          <w:lang w:eastAsia="en-GB"/>
        </w:rPr>
        <w:t>What is the link between the carbon bubble and the divestment campaign?</w:t>
      </w:r>
    </w:p>
    <w:p w14:paraId="23E4287B" w14:textId="34EB3A29" w:rsidR="0047685C" w:rsidRDefault="0047685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3F231647" w14:textId="4DFAE41C" w:rsidR="0047685C" w:rsidRDefault="0047685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2D0DEF4C" w14:textId="77777777" w:rsidR="008D140C" w:rsidRPr="0047685C" w:rsidRDefault="008D140C" w:rsidP="0047685C">
      <w:pPr>
        <w:spacing w:before="100" w:beforeAutospacing="1" w:after="48" w:line="300" w:lineRule="atLeast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</w:p>
    <w:p w14:paraId="51D1987B" w14:textId="77777777" w:rsidR="0047685C" w:rsidRPr="0047685C" w:rsidRDefault="0047685C" w:rsidP="0047685C">
      <w:pPr>
        <w:numPr>
          <w:ilvl w:val="0"/>
          <w:numId w:val="1"/>
        </w:numPr>
        <w:spacing w:before="100" w:beforeAutospacing="1" w:after="48" w:line="300" w:lineRule="atLeast"/>
        <w:ind w:left="375"/>
        <w:rPr>
          <w:rFonts w:ascii="Arial" w:eastAsia="Times New Roman" w:hAnsi="Arial" w:cs="Arial"/>
          <w:color w:val="242424"/>
          <w:sz w:val="21"/>
          <w:szCs w:val="21"/>
          <w:lang w:eastAsia="en-GB"/>
        </w:rPr>
      </w:pPr>
      <w:r w:rsidRPr="0047685C">
        <w:rPr>
          <w:rFonts w:ascii="Arial" w:eastAsia="Times New Roman" w:hAnsi="Arial" w:cs="Arial"/>
          <w:color w:val="242424"/>
          <w:sz w:val="21"/>
          <w:szCs w:val="21"/>
          <w:lang w:eastAsia="en-GB"/>
        </w:rPr>
        <w:t>Do you expect that we will transition to 100% fossil free energy by 2050? Why?</w:t>
      </w:r>
    </w:p>
    <w:p w14:paraId="5C05F08A" w14:textId="77777777" w:rsidR="0047685C" w:rsidRDefault="0047685C"/>
    <w:sectPr w:rsidR="0047685C">
      <w:headerReference w:type="default" r:id="rId10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AE05E8" w14:textId="77777777" w:rsidR="0047685C" w:rsidRDefault="0047685C" w:rsidP="0047685C">
      <w:pPr>
        <w:spacing w:after="0" w:line="240" w:lineRule="auto"/>
      </w:pPr>
      <w:r>
        <w:separator/>
      </w:r>
    </w:p>
  </w:endnote>
  <w:endnote w:type="continuationSeparator" w:id="0">
    <w:p w14:paraId="3098F1D3" w14:textId="77777777" w:rsidR="0047685C" w:rsidRDefault="0047685C" w:rsidP="004768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FBF484" w14:textId="77777777" w:rsidR="0047685C" w:rsidRDefault="0047685C" w:rsidP="0047685C">
      <w:pPr>
        <w:spacing w:after="0" w:line="240" w:lineRule="auto"/>
      </w:pPr>
      <w:r>
        <w:separator/>
      </w:r>
    </w:p>
  </w:footnote>
  <w:footnote w:type="continuationSeparator" w:id="0">
    <w:p w14:paraId="3D7F1B84" w14:textId="77777777" w:rsidR="0047685C" w:rsidRDefault="0047685C" w:rsidP="004768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521"/>
      <w:gridCol w:w="1505"/>
    </w:tblGrid>
    <w:tr w:rsidR="0047685C" w14:paraId="2AB372F9" w14:textId="77777777">
      <w:trPr>
        <w:trHeight w:val="288"/>
      </w:trPr>
      <w:tc>
        <w:tcPr>
          <w:tcW w:w="7765" w:type="dxa"/>
        </w:tcPr>
        <w:p w14:paraId="624A66B7" w14:textId="692F1435" w:rsidR="0047685C" w:rsidRDefault="0047685C" w:rsidP="00807EA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 wp14:anchorId="414E95A5" wp14:editId="7ECFB6F3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519430" cy="2183130"/>
                    <wp:effectExtent l="0" t="0" r="0" b="0"/>
                    <wp:wrapNone/>
                    <wp:docPr id="4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943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368E816" w14:textId="77777777" w:rsidR="0047685C" w:rsidRPr="00811675" w:rsidRDefault="0047685C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3340BE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3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414E95A5" id="Rectangle 3" o:spid="_x0000_s1026" style="position:absolute;left:0;text-align:left;margin-left:546.55pt;margin-top:548.1pt;width:40.9pt;height:171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" o:allowincell="f" filled="f" stroked="f">
                    <v:textbox style="layout-flow:vertical;mso-layout-flow-alt:bottom-to-top;mso-fit-shape-to-text:t">
                      <w:txbxContent>
                        <w:p w14:paraId="5368E816" w14:textId="77777777" w:rsidR="0047685C" w:rsidRPr="00811675" w:rsidRDefault="0047685C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3340BE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ESS SL</w:t>
          </w:r>
        </w:p>
      </w:tc>
      <w:tc>
        <w:tcPr>
          <w:tcW w:w="1105" w:type="dxa"/>
        </w:tcPr>
        <w:p w14:paraId="5B536E18" w14:textId="77777777" w:rsidR="0047685C" w:rsidRDefault="0047685C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Activity</w:t>
          </w:r>
        </w:p>
      </w:tc>
    </w:tr>
  </w:tbl>
  <w:p w14:paraId="20C2471A" w14:textId="77777777" w:rsidR="0047685C" w:rsidRDefault="004768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BC5424"/>
    <w:multiLevelType w:val="multilevel"/>
    <w:tmpl w:val="7BC0E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TQxsDQxNzU1sjBX0lEKTi0uzszPAykwrAUAnDKoNSwAAAA="/>
  </w:docVars>
  <w:rsids>
    <w:rsidRoot w:val="0047685C"/>
    <w:rsid w:val="0047685C"/>
    <w:rsid w:val="008D1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5F45A"/>
  <w15:chartTrackingRefBased/>
  <w15:docId w15:val="{CD8D1C84-CE75-483E-83FC-F6FCC8706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68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685C"/>
  </w:style>
  <w:style w:type="paragraph" w:styleId="Footer">
    <w:name w:val="footer"/>
    <w:basedOn w:val="Normal"/>
    <w:link w:val="FooterChar"/>
    <w:uiPriority w:val="99"/>
    <w:unhideWhenUsed/>
    <w:rsid w:val="004768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685C"/>
  </w:style>
  <w:style w:type="paragraph" w:styleId="ListParagraph">
    <w:name w:val="List Paragraph"/>
    <w:basedOn w:val="Normal"/>
    <w:uiPriority w:val="34"/>
    <w:qFormat/>
    <w:rsid w:val="004768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5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10B6A8C4B41A4FA589803B30B8544E" ma:contentTypeVersion="12" ma:contentTypeDescription="Create a new document." ma:contentTypeScope="" ma:versionID="b7f892d39fc80786b5fe6f5f942aa129">
  <xsd:schema xmlns:xsd="http://www.w3.org/2001/XMLSchema" xmlns:xs="http://www.w3.org/2001/XMLSchema" xmlns:p="http://schemas.microsoft.com/office/2006/metadata/properties" xmlns:ns3="62f88d6e-b7e9-4355-b8c6-90108673e63c" xmlns:ns4="2be55ce6-68f7-4a80-b35e-de53cb8a9ca6" targetNamespace="http://schemas.microsoft.com/office/2006/metadata/properties" ma:root="true" ma:fieldsID="49d7d504f4854e5160b4dd42eff671c4" ns3:_="" ns4:_="">
    <xsd:import namespace="62f88d6e-b7e9-4355-b8c6-90108673e63c"/>
    <xsd:import namespace="2be55ce6-68f7-4a80-b35e-de53cb8a9ca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f88d6e-b7e9-4355-b8c6-90108673e63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e55ce6-68f7-4a80-b35e-de53cb8a9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19037B3-D798-47C0-9649-3AF637F23E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f88d6e-b7e9-4355-b8c6-90108673e63c"/>
    <ds:schemaRef ds:uri="2be55ce6-68f7-4a80-b35e-de53cb8a9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3C7F91-4327-4AAC-BC94-D24BDFAE6E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F240C7-874C-4DC5-AE01-1E5BAF108A8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17</Words>
  <Characters>1240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A Discussion of the Energy Transition Ahead</vt:lpstr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i Mcknight</dc:creator>
  <cp:keywords/>
  <dc:description/>
  <cp:lastModifiedBy>Vici Mcknight</cp:lastModifiedBy>
  <cp:revision>1</cp:revision>
  <dcterms:created xsi:type="dcterms:W3CDTF">2020-02-27T04:30:00Z</dcterms:created>
  <dcterms:modified xsi:type="dcterms:W3CDTF">2020-02-27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10B6A8C4B41A4FA589803B30B8544E</vt:lpwstr>
  </property>
</Properties>
</file>